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AD671" w14:textId="77777777" w:rsidR="00760B76" w:rsidRDefault="00760B76" w:rsidP="00916127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</w:p>
    <w:p w14:paraId="0AA64F98" w14:textId="77777777" w:rsidR="00760B76" w:rsidRDefault="00760B76" w:rsidP="00760B76">
      <w:pPr>
        <w:pStyle w:val="1"/>
        <w:shd w:val="clear" w:color="auto" w:fill="F8F9FA"/>
        <w:rPr>
          <w:rFonts w:ascii="Helvetica" w:hAnsi="Helvetica" w:cs="Helvetica"/>
          <w:color w:val="000000"/>
          <w:sz w:val="48"/>
        </w:rPr>
      </w:pPr>
      <w:r>
        <w:rPr>
          <w:rFonts w:ascii="Helvetica" w:hAnsi="Helvetica" w:cs="Helvetica"/>
          <w:color w:val="000000"/>
        </w:rPr>
        <w:t>References:</w:t>
      </w:r>
    </w:p>
    <w:p w14:paraId="29482E12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4" w:history="1">
        <w:r>
          <w:rPr>
            <w:rStyle w:val="a3"/>
            <w:rFonts w:ascii="Helvetica" w:hAnsi="Helvetica" w:cs="Helvetica"/>
            <w:sz w:val="18"/>
            <w:szCs w:val="18"/>
          </w:rPr>
          <w:t>https://web.archive.org/web/20130423142305/http://public.ccsds.org/publications/archive/717x0b1s.pdf</w:t>
        </w:r>
      </w:hyperlink>
    </w:p>
    <w:p w14:paraId="511C36B0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5" w:history="1">
        <w:r>
          <w:rPr>
            <w:rStyle w:val="a3"/>
            <w:rFonts w:ascii="Helvetica" w:hAnsi="Helvetica" w:cs="Helvetica"/>
            <w:sz w:val="18"/>
            <w:szCs w:val="18"/>
          </w:rPr>
          <w:t>https://web.archive.org/web/20070927024510/http://public.ccsds.org/publications/archive/714x0b2.pdf</w:t>
        </w:r>
      </w:hyperlink>
    </w:p>
    <w:p w14:paraId="426AE916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6" w:history="1">
        <w:r>
          <w:rPr>
            <w:rStyle w:val="a3"/>
            <w:rFonts w:ascii="Helvetica" w:hAnsi="Helvetica" w:cs="Helvetica"/>
            <w:sz w:val="18"/>
            <w:szCs w:val="18"/>
          </w:rPr>
          <w:t>https://web.archive.org/web/20060718225923/http://public.ccsds.org/publications/archive/713x5b1.pdf</w:t>
        </w:r>
      </w:hyperlink>
    </w:p>
    <w:p w14:paraId="1A7CC118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7" w:history="1">
        <w:r>
          <w:rPr>
            <w:rStyle w:val="a3"/>
            <w:rFonts w:ascii="Helvetica" w:hAnsi="Helvetica" w:cs="Helvetica"/>
            <w:sz w:val="18"/>
            <w:szCs w:val="18"/>
          </w:rPr>
          <w:t>https://web.archive.org/web/20130423142356/http://public.ccsds.org/publications/archive/713x0b1s.pdf</w:t>
        </w:r>
      </w:hyperlink>
    </w:p>
    <w:p w14:paraId="3F086FDD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8" w:history="1">
        <w:r>
          <w:rPr>
            <w:rStyle w:val="a3"/>
            <w:rFonts w:ascii="Helvetica" w:hAnsi="Helvetica" w:cs="Helvetica"/>
            <w:sz w:val="18"/>
            <w:szCs w:val="18"/>
          </w:rPr>
          <w:t>http://www.planetary.org/blogs/guest-blogs/2018/0417-space-grade-electronics.html</w:t>
        </w:r>
      </w:hyperlink>
    </w:p>
    <w:p w14:paraId="41B84953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9" w:history="1">
        <w:r>
          <w:rPr>
            <w:rStyle w:val="a3"/>
            <w:rFonts w:ascii="Helvetica" w:hAnsi="Helvetica" w:cs="Helvetica"/>
            <w:sz w:val="18"/>
            <w:szCs w:val="18"/>
          </w:rPr>
          <w:t>https://cosmosmagazine.com/technology/metal-foams-shield-against-bullets-radiation-and-heat</w:t>
        </w:r>
      </w:hyperlink>
    </w:p>
    <w:p w14:paraId="55E1DF66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10" w:history="1">
        <w:r>
          <w:rPr>
            <w:rStyle w:val="a3"/>
            <w:rFonts w:ascii="Helvetica" w:hAnsi="Helvetica" w:cs="Helvetica"/>
            <w:sz w:val="18"/>
            <w:szCs w:val="18"/>
          </w:rPr>
          <w:t>https://www.batteryspace.com/Customize-Polymer-Battery-Pack-11.1V-12Ah-133Wh-with-open-end-wire.aspx</w:t>
        </w:r>
      </w:hyperlink>
    </w:p>
    <w:p w14:paraId="55443B9F" w14:textId="77777777" w:rsidR="00760B76" w:rsidRDefault="00760B76" w:rsidP="00760B76">
      <w:pPr>
        <w:shd w:val="clear" w:color="auto" w:fill="F8F9FA"/>
        <w:spacing w:after="0"/>
        <w:rPr>
          <w:rFonts w:ascii="Helvetica" w:hAnsi="Helvetica" w:cs="Helvetica"/>
          <w:color w:val="000000"/>
          <w:sz w:val="18"/>
          <w:szCs w:val="18"/>
        </w:rPr>
      </w:pPr>
      <w:hyperlink r:id="rId11" w:history="1">
        <w:r>
          <w:rPr>
            <w:rStyle w:val="a3"/>
            <w:rFonts w:ascii="Helvetica" w:hAnsi="Helvetica" w:cs="Helvetica"/>
            <w:sz w:val="18"/>
            <w:szCs w:val="18"/>
          </w:rPr>
          <w:t>https://www.eaglepicher.com/sites/default/files/NCP55-4%20APPROVED.pdf</w:t>
        </w:r>
      </w:hyperlink>
    </w:p>
    <w:p w14:paraId="5E7F96FF" w14:textId="709DF787" w:rsidR="00916127" w:rsidRPr="00916127" w:rsidRDefault="00760B76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2" w:history="1">
        <w:r w:rsidRPr="00916127">
          <w:rPr>
            <w:rStyle w:val="a3"/>
            <w:rFonts w:ascii="Helvetica" w:eastAsia="Times New Roman" w:hAnsi="Helvetica" w:cs="Helvetica"/>
            <w:sz w:val="18"/>
            <w:szCs w:val="18"/>
          </w:rPr>
          <w:t>https://en.wikipedia.org/wiki/Attitude_control</w:t>
        </w:r>
      </w:hyperlink>
    </w:p>
    <w:p w14:paraId="5FD0A028" w14:textId="77777777" w:rsidR="00916127" w:rsidRPr="00916127" w:rsidRDefault="00916127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3" w:history="1">
        <w:r w:rsidRPr="00916127">
          <w:rPr>
            <w:rFonts w:ascii="Helvetica" w:eastAsia="Times New Roman" w:hAnsi="Helvetica" w:cs="Helvetica"/>
            <w:color w:val="0000FF"/>
            <w:sz w:val="18"/>
            <w:szCs w:val="18"/>
            <w:u w:val="single"/>
          </w:rPr>
          <w:t>https://searchnetworking.techtarget.com/definition/band</w:t>
        </w:r>
      </w:hyperlink>
    </w:p>
    <w:p w14:paraId="619D1178" w14:textId="77777777" w:rsidR="00916127" w:rsidRPr="00916127" w:rsidRDefault="00916127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4" w:history="1">
        <w:r w:rsidRPr="00916127">
          <w:rPr>
            <w:rFonts w:ascii="Helvetica" w:eastAsia="Times New Roman" w:hAnsi="Helvetica" w:cs="Helvetica"/>
            <w:color w:val="0000FF"/>
            <w:sz w:val="18"/>
            <w:szCs w:val="18"/>
            <w:u w:val="single"/>
          </w:rPr>
          <w:t>https://www.sparkfun.com/pages/accel_gyro_guide</w:t>
        </w:r>
      </w:hyperlink>
    </w:p>
    <w:p w14:paraId="61B41ADC" w14:textId="77777777" w:rsidR="00916127" w:rsidRPr="00916127" w:rsidRDefault="00916127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5" w:history="1">
        <w:r w:rsidRPr="00916127">
          <w:rPr>
            <w:rFonts w:ascii="Helvetica" w:eastAsia="Times New Roman" w:hAnsi="Helvetica" w:cs="Helvetica"/>
            <w:color w:val="0000FF"/>
            <w:sz w:val="18"/>
            <w:szCs w:val="18"/>
            <w:u w:val="single"/>
          </w:rPr>
          <w:t>https://en.wikipedia.org/wiki/Link_budget</w:t>
        </w:r>
      </w:hyperlink>
    </w:p>
    <w:p w14:paraId="557743D6" w14:textId="79B7699D" w:rsidR="00916127" w:rsidRDefault="00916127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6" w:history="1">
        <w:r w:rsidRPr="00916127">
          <w:rPr>
            <w:rFonts w:ascii="Helvetica" w:eastAsia="Times New Roman" w:hAnsi="Helvetica" w:cs="Helvetica"/>
            <w:color w:val="0000FF"/>
            <w:sz w:val="18"/>
            <w:szCs w:val="18"/>
            <w:u w:val="single"/>
          </w:rPr>
          <w:t>https://www.allaboutcircuits.com/textbook/radio-frequency-analysis-design/electromagnetic-spectrum/rf-transmission-regulations-interference-and-power-transfer/</w:t>
        </w:r>
      </w:hyperlink>
    </w:p>
    <w:p w14:paraId="0C5BB169" w14:textId="210134DD" w:rsidR="00906AF6" w:rsidRPr="00916127" w:rsidRDefault="00906AF6" w:rsidP="00760B76">
      <w:pPr>
        <w:shd w:val="clear" w:color="auto" w:fill="F8F9FA"/>
        <w:spacing w:after="0" w:line="240" w:lineRule="auto"/>
        <w:rPr>
          <w:rFonts w:ascii="Helvetica" w:eastAsia="Times New Roman" w:hAnsi="Helvetica" w:cs="Helvetica"/>
          <w:color w:val="000000"/>
          <w:sz w:val="18"/>
          <w:szCs w:val="18"/>
        </w:rPr>
      </w:pPr>
      <w:hyperlink r:id="rId17" w:history="1">
        <w:r>
          <w:rPr>
            <w:rStyle w:val="a3"/>
          </w:rPr>
          <w:t>https://raspi.tv/2017/how-much-power-does-pi-zero-w-use</w:t>
        </w:r>
      </w:hyperlink>
      <w:bookmarkStart w:id="0" w:name="_GoBack"/>
      <w:bookmarkEnd w:id="0"/>
    </w:p>
    <w:p w14:paraId="0B0EC1A1" w14:textId="77777777" w:rsidR="001B6AE8" w:rsidRDefault="001B6AE8" w:rsidP="001B6AE8">
      <w:pPr>
        <w:pStyle w:val="1"/>
      </w:pPr>
    </w:p>
    <w:p w14:paraId="2F30B537" w14:textId="1CB34A7A" w:rsidR="009416F3" w:rsidRDefault="001B6AE8" w:rsidP="00021C14">
      <w:pPr>
        <w:pStyle w:val="1"/>
      </w:pPr>
      <w:r>
        <w:t>OBC</w:t>
      </w:r>
    </w:p>
    <w:p w14:paraId="7AA4C735" w14:textId="77777777" w:rsidR="001B6AE8" w:rsidRDefault="001B6AE8" w:rsidP="001B6AE8">
      <w:pPr>
        <w:pStyle w:val="1"/>
      </w:pPr>
      <w:r>
        <w:t>EPS</w:t>
      </w:r>
    </w:p>
    <w:p w14:paraId="0AD4C7ED" w14:textId="77777777" w:rsidR="001B6AE8" w:rsidRDefault="001B6AE8" w:rsidP="001B6AE8">
      <w:pPr>
        <w:pStyle w:val="1"/>
      </w:pPr>
      <w:r>
        <w:t>Telemetry</w:t>
      </w:r>
    </w:p>
    <w:p w14:paraId="35618C5A" w14:textId="77777777" w:rsidR="001B6AE8" w:rsidRDefault="001B6AE8" w:rsidP="001B6AE8">
      <w:pPr>
        <w:pStyle w:val="1"/>
      </w:pPr>
      <w:r>
        <w:t>Navigation</w:t>
      </w:r>
    </w:p>
    <w:p w14:paraId="7A521B9A" w14:textId="253CDC13" w:rsidR="001B6AE8" w:rsidRDefault="001B3F9A" w:rsidP="001B6AE8">
      <w:r>
        <w:t>Sun sensor (investigate)</w:t>
      </w:r>
    </w:p>
    <w:p w14:paraId="2AD38FC2" w14:textId="113ECA90" w:rsidR="00021C14" w:rsidRDefault="00021C14" w:rsidP="001B6AE8"/>
    <w:p w14:paraId="30EDBBEC" w14:textId="51527657" w:rsidR="00021C14" w:rsidRDefault="00021C14" w:rsidP="001B6AE8">
      <w:r>
        <w:t>Everything above has got providers include:</w:t>
      </w:r>
    </w:p>
    <w:p w14:paraId="3619C185" w14:textId="7FEB896B" w:rsidR="00021C14" w:rsidRDefault="00021C14" w:rsidP="001B6AE8">
      <w:proofErr w:type="spellStart"/>
      <w:r>
        <w:t>NanoAvionics</w:t>
      </w:r>
      <w:proofErr w:type="spellEnd"/>
    </w:p>
    <w:p w14:paraId="0A03DD10" w14:textId="40377991" w:rsidR="00021C14" w:rsidRDefault="00021C14" w:rsidP="001B6AE8">
      <w:proofErr w:type="spellStart"/>
      <w:r>
        <w:t>E</w:t>
      </w:r>
      <w:r w:rsidR="001F7566">
        <w:t>nduro</w:t>
      </w:r>
      <w:r>
        <w:t>SAT</w:t>
      </w:r>
      <w:proofErr w:type="spellEnd"/>
    </w:p>
    <w:p w14:paraId="147AE0D6" w14:textId="5F30FE95" w:rsidR="00021C14" w:rsidRDefault="00021C14" w:rsidP="001B6AE8">
      <w:proofErr w:type="spellStart"/>
      <w:r>
        <w:t>ISISpace</w:t>
      </w:r>
      <w:proofErr w:type="spellEnd"/>
    </w:p>
    <w:p w14:paraId="3AF9EB04" w14:textId="2A81DB2D" w:rsidR="00112F3D" w:rsidRDefault="002F66AB" w:rsidP="001B6AE8">
      <w:proofErr w:type="spellStart"/>
      <w:r>
        <w:t>GOMspace</w:t>
      </w:r>
      <w:proofErr w:type="spellEnd"/>
    </w:p>
    <w:p w14:paraId="52C22A1C" w14:textId="20BDE34D" w:rsidR="002F66AB" w:rsidRDefault="002F66AB" w:rsidP="001B6AE8">
      <w:r w:rsidRPr="002F66AB">
        <w:t>www.cubesatshop.com</w:t>
      </w:r>
    </w:p>
    <w:p w14:paraId="20B9CCE6" w14:textId="77777777" w:rsidR="001B6AE8" w:rsidRDefault="001B6AE8" w:rsidP="001B6AE8">
      <w:pPr>
        <w:pStyle w:val="1"/>
      </w:pPr>
      <w:r>
        <w:t>Radiation protection</w:t>
      </w:r>
    </w:p>
    <w:p w14:paraId="12F6623C" w14:textId="77777777" w:rsidR="001B6AE8" w:rsidRDefault="001B6AE8" w:rsidP="001B6AE8"/>
    <w:p w14:paraId="112340A3" w14:textId="77777777" w:rsidR="001B6AE8" w:rsidRDefault="001B6AE8" w:rsidP="001B6AE8">
      <w:pPr>
        <w:pStyle w:val="1"/>
      </w:pPr>
      <w:r>
        <w:lastRenderedPageBreak/>
        <w:t>Power budget</w:t>
      </w:r>
    </w:p>
    <w:p w14:paraId="10736078" w14:textId="77777777" w:rsidR="001B6AE8" w:rsidRDefault="001B6AE8" w:rsidP="001B6AE8"/>
    <w:p w14:paraId="3548985D" w14:textId="77777777" w:rsidR="001B6AE8" w:rsidRDefault="001B6AE8" w:rsidP="001B6AE8">
      <w:pPr>
        <w:pStyle w:val="1"/>
      </w:pPr>
      <w:r>
        <w:t>Mass budget</w:t>
      </w:r>
    </w:p>
    <w:p w14:paraId="3D09E72D" w14:textId="77777777" w:rsidR="001B6AE8" w:rsidRPr="001B6AE8" w:rsidRDefault="001B6AE8" w:rsidP="001B6AE8"/>
    <w:sectPr w:rsidR="001B6AE8" w:rsidRPr="001B6AE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jQ1NzAzNjA1sTRV0lEKTi0uzszPAykwqQUAv00MLCwAAAA="/>
  </w:docVars>
  <w:rsids>
    <w:rsidRoot w:val="00961DF8"/>
    <w:rsid w:val="00021C14"/>
    <w:rsid w:val="00112F3D"/>
    <w:rsid w:val="00145CB8"/>
    <w:rsid w:val="001B3F9A"/>
    <w:rsid w:val="001B6AE8"/>
    <w:rsid w:val="001F7566"/>
    <w:rsid w:val="002F66AB"/>
    <w:rsid w:val="00342891"/>
    <w:rsid w:val="005C1165"/>
    <w:rsid w:val="006854A6"/>
    <w:rsid w:val="00760B76"/>
    <w:rsid w:val="00806A9F"/>
    <w:rsid w:val="00906AF6"/>
    <w:rsid w:val="00916127"/>
    <w:rsid w:val="009416F3"/>
    <w:rsid w:val="00961DF8"/>
    <w:rsid w:val="009D1C87"/>
    <w:rsid w:val="00AA6A4C"/>
    <w:rsid w:val="00D961F2"/>
    <w:rsid w:val="00F5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AF018"/>
  <w15:chartTrackingRefBased/>
  <w15:docId w15:val="{D5339D7A-4E4E-420A-801E-1EE31248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B6AE8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B6A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B6A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916127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760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lanetary.org/blogs/guest-blogs/2018/0417-space-grade-electronics.html" TargetMode="External"/><Relationship Id="rId13" Type="http://schemas.openxmlformats.org/officeDocument/2006/relationships/hyperlink" Target="https://searchnetworking.techtarget.com/definition/band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eb.archive.org/web/20130423142356/http:/public.ccsds.org/publications/archive/713x0b1s.pdf" TargetMode="External"/><Relationship Id="rId12" Type="http://schemas.openxmlformats.org/officeDocument/2006/relationships/hyperlink" Target="https://en.wikipedia.org/wiki/Attitude_control" TargetMode="External"/><Relationship Id="rId17" Type="http://schemas.openxmlformats.org/officeDocument/2006/relationships/hyperlink" Target="https://raspi.tv/2017/how-much-power-does-pi-zero-w-us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allaboutcircuits.com/textbook/radio-frequency-analysis-design/electromagnetic-spectrum/rf-transmission-regulations-interference-and-power-transfer/" TargetMode="External"/><Relationship Id="rId1" Type="http://schemas.openxmlformats.org/officeDocument/2006/relationships/styles" Target="styles.xml"/><Relationship Id="rId6" Type="http://schemas.openxmlformats.org/officeDocument/2006/relationships/hyperlink" Target="https://web.archive.org/web/20060718225923/http:/public.ccsds.org/publications/archive/713x5b1.pdf" TargetMode="External"/><Relationship Id="rId11" Type="http://schemas.openxmlformats.org/officeDocument/2006/relationships/hyperlink" Target="https://www.eaglepicher.com/sites/default/files/NCP55-4%20APPROVED.pdf" TargetMode="External"/><Relationship Id="rId5" Type="http://schemas.openxmlformats.org/officeDocument/2006/relationships/hyperlink" Target="https://web.archive.org/web/20070927024510/http:/public.ccsds.org/publications/archive/714x0b2.pdf" TargetMode="External"/><Relationship Id="rId15" Type="http://schemas.openxmlformats.org/officeDocument/2006/relationships/hyperlink" Target="https://en.wikipedia.org/wiki/Link_budget" TargetMode="External"/><Relationship Id="rId10" Type="http://schemas.openxmlformats.org/officeDocument/2006/relationships/hyperlink" Target="https://www.batteryspace.com/Customize-Polymer-Battery-Pack-11.1V-12Ah-133Wh-with-open-end-wire.aspx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eb.archive.org/web/20130423142305/http:/public.ccsds.org/publications/archive/717x0b1s.pdf" TargetMode="External"/><Relationship Id="rId9" Type="http://schemas.openxmlformats.org/officeDocument/2006/relationships/hyperlink" Target="https://cosmosmagazine.com/technology/metal-foams-shield-against-bullets-radiation-and-heat" TargetMode="External"/><Relationship Id="rId14" Type="http://schemas.openxmlformats.org/officeDocument/2006/relationships/hyperlink" Target="https://www.sparkfun.com/pages/accel_gyro_guid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2</Pages>
  <Words>411</Words>
  <Characters>2346</Characters>
  <Application>Microsoft Office Word</Application>
  <DocSecurity>0</DocSecurity>
  <Lines>19</Lines>
  <Paragraphs>5</Paragraphs>
  <ScaleCrop>false</ScaleCrop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乔</dc:creator>
  <cp:keywords/>
  <dc:description/>
  <cp:lastModifiedBy>Owen 乔</cp:lastModifiedBy>
  <cp:revision>10</cp:revision>
  <dcterms:created xsi:type="dcterms:W3CDTF">2019-09-19T01:52:00Z</dcterms:created>
  <dcterms:modified xsi:type="dcterms:W3CDTF">2019-09-23T02:33:00Z</dcterms:modified>
</cp:coreProperties>
</file>